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สวัสดีค่ะสวัสดีพี่ล่ามด้วยนะคะ วันนี้ก็เป็นบทที่ 6 นะคะ ที่เราจะเรียนต่อเป็นตัวมาตรฐาน ตัวถัดมานะคะ จากตัวมาตรฐานที่เกี่ยวกับพวกสายสืบสานนะคะ พี่เพ็ญรูปแบบมีสายแล้วก็ไร้สายน้องอันนี้จะเป็นรูปแบบมาตรฐาน ITIL ตัวมาตรฐาน ITIL ของเรานะ เราจะมาดูกันว่านี่คือมาตรฐานทำอะไรได้บ้างนะคะ แล้วเราสามารถนำมาประยุกต์ใช้ชีวิตประจำวันของเราว่าการทำงานเกี่ยวกับตัวเทคโนโลยีสารสนเทศของเราได้หรือเปล่า มาดูความเป็นมานะคะ ตัวมาตรฐานตัวนี้เกิดมาจากอะไรนะคะ ก็แน่นอนตัวมาตรฐานสากลส่วนมากก็จะมาจากต่างประเทศนะคะ โดยรัฐบาลอังกฤษมีการใช้งานเกี่ยวกับพวกระบบสารสนเทศว่าจะเป็นคอมพิวเตอร์ตัวการสื่อสารนะคะ หรือว่าตัวการส่งข้อมูลระหว่างองค์กรแล้วก็ในองค์กรนะคะ ก็ได้มีการให้บริการนะคะ พลังงาน และผู้ที่อยู่ในองค์กรนะคะ เราได้ใช้บริการจะรู้ได้ไง ว่าการให้บริการเกิดคุณภาพหรือว่ามีประสิทธิภาพแปลว่า ดังนั้นรัฐบาลก็เลยคิดว่าคุณภาพที่ให้บริการยังไม่ดีพอ จึงได้มอบหมายให้หน่วยงานและองค์กรนี่ ออกมาดูสิ ว่างานให้บริการเกี่ยวกับด้านสารสนเทศหรือ IT ของเรานี่ มันมีมาตรฐานหรือเปล่า โดยมอบหมายให้ 2 ที่ก็คือโอเคนะคะ เจ้า เป็นท่อคอมพิวเตอร์ก็เป็นหน่วยงานรางนะคะ ของตัวมันก็คือของพวกข้าราชการต่าง ๆ นะคะ แล้วก็มีของ Office of Government Commerce ก็จะเป็นพวกการให้บริการนะคะ กับหน่วยงานที่เป็นข้าราชการที่เกี่ยวกับพวกทำการตลาดการค้าขายนะคะ มาพัฒนากรอบการให้บริการทางสารสนเทศนะคะ ของหน่วยงานที่อยู่ในต่างประเทศของประเทศอังกฤษนี่ เขาให้บริการดีหรือเปล่า โดยเริ่มแรกนี่ เขายังไม่ได้ตั้งชื่อว่าเป็นตัวมาตรฐาน ITIL นะคะ หรือว่าตัวท่านเองก็พูดง่าย ๆ คือเป็นสถานที่ตีกรอบนะคะ ว่าการให้บริการในหน่วยงานนี่ควรจะมีข้อกำหนดอะไรบ้าง ตามนี้โดยเรียกเป็นชื่อแรกว่าตัว GITIMM ก่อนที่จะใช้งานมาเรื่อย ๆ ตามกรอบที่ถูกกำหนด 2 หน่วยงานนี้แล้วก็ปรับเปลี่ยนชื่อมาเป็นตัว IQ ของเรา ITIL ของเรานั่นเอง ซึ่งเป็นตัวมาตรฐานตัวนี้ที่เราจะมาศึกษาว่ามันคืออะไร แล้วมันมีเราไหมมันอยู่ใกล้ตัวเราไหม เมื่อรู้ถึงความเป็นมาและเราจะมาดูประโยชน์ อันนี้เป็นการสรุปมาแบบง่าย ๆ เพื่อให้นักศึกษาเข้าใจเลยว่าประโยชน์มันเกิดอะไร มาตรฐานที่เกิดขึ้นนี่ ใช้แล้วดีจริงหรือเปล่า ประโยชน์นีนะคะ อันแรกนะคะ ก็คือลดต้นทุนในการบริหารสารสนเทศลดต้นทุนคืออะไร ได้คือสมมุติหน่วยงานนะคะ อาจจะเป็นมหาวิทยาลัยของเรานี่ มีงบประมาณในการให้บริการเกี่ยวกับคอมพิวเตอร์ทำอย่างไรนะคะ ให้งบประมาณที่ใช้ไม่ว่าจะเป็นปีถัดไปหรือว่าไตรมาสถัดไปนี่ เกิดลดลง งบน้อยลงนั่นเองนะคะ จะบริหารอย่างไร ลดบุคลากรไหม หรือว่าการปฏิบัติงานนั่นเอง ลดต้นทุนในการใช้จ่ายไม่ว่าจะเป็นรถต้นทุนทางเงินเสียเงินเยอะ ลดต้นทุนบุคลากรไม่ต้องใช้คนเยอ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ตรฐานสากลด้านเทคโนโลยีคอมพิวเตอร์และดิจิทัล อ.ธิดารัตน์ วันที่ 22 ธ.ค. 2565 ปลา</dc:title>
  <dc:creator/>
  <cp:keywords/>
  <dcterms:created xsi:type="dcterms:W3CDTF">2023-03-27T03:02:25Z</dcterms:created>
  <dcterms:modified xsi:type="dcterms:W3CDTF">2023-03-27T03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ีนาคม 2566 เวลา 09.00 น.</vt:lpwstr>
  </property>
  <property fmtid="{D5CDD505-2E9C-101B-9397-08002B2CF9AE}" pid="3" name="subtitle">
    <vt:lpwstr/>
  </property>
</Properties>
</file>